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D82388" w14:textId="5F3D1AC9" w:rsidR="003C3240" w:rsidRDefault="003C3240" w:rsidP="003C3240">
      <w:pPr>
        <w:rPr>
          <w:rFonts w:ascii="Times New Roman" w:hAnsi="Times New Roman" w:cs="Times New Roman"/>
          <w:sz w:val="18"/>
          <w:szCs w:val="18"/>
        </w:rPr>
      </w:pPr>
      <w:r w:rsidRPr="00456209">
        <w:rPr>
          <w:rFonts w:ascii="Times New Roman" w:hAnsi="Times New Roman" w:cs="Times New Roman"/>
          <w:sz w:val="18"/>
          <w:szCs w:val="18"/>
        </w:rPr>
        <w:t>&lt;additional file&gt;</w:t>
      </w:r>
    </w:p>
    <w:p w14:paraId="0F495243" w14:textId="7649EA36" w:rsidR="0092555D" w:rsidRPr="0092555D" w:rsidRDefault="0092555D" w:rsidP="0092555D">
      <w:pPr>
        <w:rPr>
          <w:rFonts w:ascii="Times New Roman" w:hAnsi="Times New Roman" w:cs="Times New Roman"/>
          <w:sz w:val="18"/>
          <w:szCs w:val="18"/>
        </w:rPr>
      </w:pPr>
      <w:bookmarkStart w:id="0" w:name="_Hlk194487731"/>
      <w:r>
        <w:rPr>
          <w:rFonts w:ascii="Times New Roman" w:hAnsi="Times New Roman" w:cs="Times New Roman" w:hint="eastAsia"/>
          <w:sz w:val="18"/>
          <w:szCs w:val="18"/>
        </w:rPr>
        <w:t>1.</w:t>
      </w:r>
      <w:r w:rsidRPr="0092555D">
        <w:rPr>
          <w:rFonts w:ascii="Times New Roman" w:hAnsi="Times New Roman" w:cs="Times New Roman"/>
          <w:sz w:val="18"/>
          <w:szCs w:val="18"/>
        </w:rPr>
        <w:t xml:space="preserve"> </w:t>
      </w:r>
      <w:r w:rsidRPr="00456209">
        <w:rPr>
          <w:rFonts w:ascii="Times New Roman" w:hAnsi="Times New Roman" w:cs="Times New Roman"/>
          <w:sz w:val="18"/>
          <w:szCs w:val="18"/>
        </w:rPr>
        <w:t>General characteristics of missing values ​​removed during data preprocessing</w:t>
      </w:r>
    </w:p>
    <w:bookmarkEnd w:id="0"/>
    <w:p w14:paraId="11B584A2" w14:textId="3275C37F" w:rsidR="003C3240" w:rsidRPr="00456209" w:rsidRDefault="004C0D81" w:rsidP="00723077">
      <w:pPr>
        <w:rPr>
          <w:rFonts w:ascii="Times New Roman" w:hAnsi="Times New Roman" w:cs="Times New Roman"/>
          <w:sz w:val="18"/>
          <w:szCs w:val="18"/>
        </w:rPr>
      </w:pPr>
      <w:r w:rsidRPr="00456209">
        <w:rPr>
          <w:rFonts w:ascii="Times New Roman" w:hAnsi="Times New Roman" w:cs="Times New Roman"/>
          <w:sz w:val="18"/>
          <w:szCs w:val="18"/>
        </w:rPr>
        <w:t xml:space="preserve">Table </w:t>
      </w:r>
      <w:r w:rsidR="003C3240" w:rsidRPr="00456209">
        <w:rPr>
          <w:rFonts w:ascii="Times New Roman" w:hAnsi="Times New Roman" w:cs="Times New Roman"/>
          <w:sz w:val="18"/>
          <w:szCs w:val="18"/>
        </w:rPr>
        <w:t>1. General characteristics of variables removed during data cleansing.</w:t>
      </w:r>
      <w:r w:rsidR="000A720F" w:rsidRPr="00456209">
        <w:rPr>
          <w:rFonts w:ascii="Times New Roman" w:hAnsi="Times New Roman" w:cs="Times New Roman"/>
          <w:sz w:val="18"/>
          <w:szCs w:val="18"/>
        </w:rPr>
        <w:t xml:space="preserve"> </w:t>
      </w:r>
      <w:r w:rsidR="003C3240" w:rsidRPr="00456209">
        <w:rPr>
          <w:rFonts w:ascii="Times New Roman" w:hAnsi="Times New Roman" w:cs="Times New Roman"/>
          <w:i/>
          <w:iCs/>
          <w:sz w:val="18"/>
          <w:szCs w:val="18"/>
        </w:rPr>
        <w:t>(N</w:t>
      </w:r>
      <w:r w:rsidR="00BA674A" w:rsidRPr="00456209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3C3240" w:rsidRPr="00456209">
        <w:rPr>
          <w:rFonts w:ascii="Times New Roman" w:hAnsi="Times New Roman" w:cs="Times New Roman"/>
          <w:i/>
          <w:iCs/>
          <w:sz w:val="18"/>
          <w:szCs w:val="18"/>
        </w:rPr>
        <w:t>=</w:t>
      </w:r>
      <w:r w:rsidR="00BA674A" w:rsidRPr="00456209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3C3240" w:rsidRPr="00456209">
        <w:rPr>
          <w:rFonts w:ascii="Times New Roman" w:hAnsi="Times New Roman" w:cs="Times New Roman"/>
          <w:i/>
          <w:iCs/>
          <w:sz w:val="18"/>
          <w:szCs w:val="18"/>
        </w:rPr>
        <w:t>806)</w:t>
      </w:r>
    </w:p>
    <w:tbl>
      <w:tblPr>
        <w:tblOverlap w:val="never"/>
        <w:tblW w:w="0" w:type="auto"/>
        <w:tblInd w:w="4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4"/>
        <w:gridCol w:w="1232"/>
        <w:gridCol w:w="992"/>
      </w:tblGrid>
      <w:tr w:rsidR="003C3240" w:rsidRPr="00456209" w14:paraId="70456247" w14:textId="77777777" w:rsidTr="000A720F">
        <w:trPr>
          <w:trHeight w:val="406"/>
        </w:trPr>
        <w:tc>
          <w:tcPr>
            <w:tcW w:w="200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ADE81B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Variable</w:t>
            </w:r>
          </w:p>
        </w:tc>
        <w:tc>
          <w:tcPr>
            <w:tcW w:w="123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AE48EC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ategories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305BFB" w14:textId="14254A7B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="00247B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</w:tr>
      <w:tr w:rsidR="003C3240" w:rsidRPr="00456209" w14:paraId="2A58427A" w14:textId="77777777" w:rsidTr="000A720F">
        <w:trPr>
          <w:trHeight w:val="406"/>
        </w:trPr>
        <w:tc>
          <w:tcPr>
            <w:tcW w:w="2004" w:type="dxa"/>
            <w:vMerge w:val="restart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D8438B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x</w:t>
            </w:r>
          </w:p>
        </w:tc>
        <w:tc>
          <w:tcPr>
            <w:tcW w:w="1232" w:type="dxa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A3E7CF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00F8DE" w14:textId="49176138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37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1.8)</w:t>
            </w:r>
          </w:p>
        </w:tc>
      </w:tr>
      <w:tr w:rsidR="003C3240" w:rsidRPr="00456209" w14:paraId="1E3800FE" w14:textId="77777777" w:rsidTr="000A720F">
        <w:trPr>
          <w:trHeight w:val="406"/>
        </w:trPr>
        <w:tc>
          <w:tcPr>
            <w:tcW w:w="0" w:type="auto"/>
            <w:vMerge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16FB1678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99AC65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777E60" w14:textId="2E5706DD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69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8.2)</w:t>
            </w:r>
          </w:p>
        </w:tc>
      </w:tr>
      <w:tr w:rsidR="003C3240" w:rsidRPr="00456209" w14:paraId="1712CD9E" w14:textId="77777777" w:rsidTr="000A720F">
        <w:trPr>
          <w:trHeight w:val="350"/>
        </w:trPr>
        <w:tc>
          <w:tcPr>
            <w:tcW w:w="2004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8ADB20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ge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054613" w14:textId="775E93FA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5E0C83" w14:textId="3C3D912E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0)</w:t>
            </w:r>
          </w:p>
        </w:tc>
      </w:tr>
      <w:tr w:rsidR="003C3240" w:rsidRPr="00456209" w14:paraId="1BD53C2B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766D993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B5B890" w14:textId="4FC85A94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765631" w14:textId="054CDE1E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2)</w:t>
            </w:r>
          </w:p>
        </w:tc>
      </w:tr>
      <w:tr w:rsidR="003C3240" w:rsidRPr="00456209" w14:paraId="165D7917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E71F118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3B1DC1" w14:textId="5E763E5A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F14E80" w14:textId="47D946B9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3.0)</w:t>
            </w:r>
          </w:p>
        </w:tc>
      </w:tr>
      <w:tr w:rsidR="003C3240" w:rsidRPr="00456209" w14:paraId="502FAB75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FB331C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E48526" w14:textId="75437D1E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D4E3B0" w14:textId="4E01516D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4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4.1)</w:t>
            </w:r>
          </w:p>
        </w:tc>
      </w:tr>
      <w:tr w:rsidR="003C3240" w:rsidRPr="00456209" w14:paraId="1527F6F8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FD17D25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BAE5E2" w14:textId="1FB07CAC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11E917" w14:textId="4B04AAD5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9)</w:t>
            </w:r>
          </w:p>
        </w:tc>
      </w:tr>
      <w:tr w:rsidR="003C3240" w:rsidRPr="00456209" w14:paraId="659C1DEE" w14:textId="77777777" w:rsidTr="000A720F">
        <w:trPr>
          <w:trHeight w:val="38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93A32E1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BEB0B7" w14:textId="2F48975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≤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8E2131" w14:textId="4D10851B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44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2.7)</w:t>
            </w:r>
          </w:p>
        </w:tc>
      </w:tr>
      <w:tr w:rsidR="003C3240" w:rsidRPr="00456209" w14:paraId="2BFEC34E" w14:textId="77777777" w:rsidTr="000A720F">
        <w:trPr>
          <w:trHeight w:val="350"/>
        </w:trPr>
        <w:tc>
          <w:tcPr>
            <w:tcW w:w="2004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351817" w14:textId="2A850FCF" w:rsidR="003C3240" w:rsidRPr="00456209" w:rsidRDefault="008E687F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Residence area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EA0205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ou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5C6797" w14:textId="7143E78A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2.8)</w:t>
            </w:r>
          </w:p>
        </w:tc>
      </w:tr>
      <w:tr w:rsidR="003C3240" w:rsidRPr="00456209" w14:paraId="76B64CA5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74AB2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1973D2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usa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7CFB03" w14:textId="5D11ED8D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2)</w:t>
            </w:r>
          </w:p>
        </w:tc>
      </w:tr>
      <w:tr w:rsidR="003C3240" w:rsidRPr="00456209" w14:paraId="53BFCE0E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A75CBD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9D8FD0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aegu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A2C72C" w14:textId="21E1AB38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9)</w:t>
            </w:r>
          </w:p>
        </w:tc>
      </w:tr>
      <w:tr w:rsidR="003C3240" w:rsidRPr="00456209" w14:paraId="6537E936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0DE95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77B865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Inche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E9D25C" w14:textId="0ACC8B82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2)</w:t>
            </w:r>
          </w:p>
        </w:tc>
      </w:tr>
      <w:tr w:rsidR="003C3240" w:rsidRPr="00456209" w14:paraId="6F658978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FABBFF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0AF763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wangju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C14AF7" w14:textId="571B75B2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BA674A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4)</w:t>
            </w:r>
          </w:p>
        </w:tc>
      </w:tr>
      <w:tr w:rsidR="003C3240" w:rsidRPr="00456209" w14:paraId="68D170CD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57B317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7E3287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aeje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652F38" w14:textId="757AEAF8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6)</w:t>
            </w:r>
          </w:p>
        </w:tc>
      </w:tr>
      <w:tr w:rsidR="003C3240" w:rsidRPr="00456209" w14:paraId="00B0D511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E1533F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436B81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lsa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8028F9" w14:textId="7CB002E9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1)</w:t>
            </w:r>
          </w:p>
        </w:tc>
      </w:tr>
      <w:tr w:rsidR="003C3240" w:rsidRPr="00456209" w14:paraId="5D120A11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EAA347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8693D1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jo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E180AB" w14:textId="5AAF9364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2)</w:t>
            </w:r>
          </w:p>
        </w:tc>
      </w:tr>
      <w:tr w:rsidR="003C3240" w:rsidRPr="00456209" w14:paraId="32683ADE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9283D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295B85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yeongg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A8A901" w14:textId="0A642F44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0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2.3)</w:t>
            </w:r>
          </w:p>
        </w:tc>
      </w:tr>
      <w:tr w:rsidR="003C3240" w:rsidRPr="00456209" w14:paraId="47CB86AB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A736A1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E7B27B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angw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B6D30D" w14:textId="738EB472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1)</w:t>
            </w:r>
          </w:p>
        </w:tc>
      </w:tr>
      <w:tr w:rsidR="003C3240" w:rsidRPr="00456209" w14:paraId="73BBBEC2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FA2C27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7CD2CC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hung-bu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AFB4E6" w14:textId="360DB105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0)</w:t>
            </w:r>
          </w:p>
        </w:tc>
      </w:tr>
      <w:tr w:rsidR="003C3240" w:rsidRPr="00456209" w14:paraId="247E9C52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920534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DE3E94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hung-na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13B7CB" w14:textId="77D3326A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8)</w:t>
            </w:r>
          </w:p>
        </w:tc>
      </w:tr>
      <w:tr w:rsidR="003C3240" w:rsidRPr="00456209" w14:paraId="50F4B490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FCAC2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524D91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Jeon-bu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768C65" w14:textId="49BC2DAC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5)</w:t>
            </w:r>
          </w:p>
        </w:tc>
      </w:tr>
      <w:tr w:rsidR="003C3240" w:rsidRPr="00456209" w14:paraId="62C3FC9C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BFE927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606C24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Jeon-na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2154ED" w14:textId="288B4EFC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3)</w:t>
            </w:r>
          </w:p>
        </w:tc>
      </w:tr>
      <w:tr w:rsidR="003C3240" w:rsidRPr="00456209" w14:paraId="7FD2D2FF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ED7D3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6A6364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Kyung-bu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73AD79" w14:textId="4A14B1BF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.3)</w:t>
            </w:r>
          </w:p>
        </w:tc>
      </w:tr>
      <w:tr w:rsidR="003C3240" w:rsidRPr="00456209" w14:paraId="2C0AC02C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56AE2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124FD2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Kyung-na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8CFE76" w14:textId="794059C3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9)</w:t>
            </w:r>
          </w:p>
        </w:tc>
      </w:tr>
      <w:tr w:rsidR="003C3240" w:rsidRPr="00456209" w14:paraId="118EADE3" w14:textId="77777777" w:rsidTr="000A720F">
        <w:trPr>
          <w:trHeight w:val="3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7B2084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9B3B34" w14:textId="77777777" w:rsidR="003C3240" w:rsidRPr="00456209" w:rsidRDefault="003C3240" w:rsidP="00A342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Jeju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3AE5CC" w14:textId="4557D6D5" w:rsidR="003C3240" w:rsidRPr="00456209" w:rsidRDefault="003C3240" w:rsidP="000A72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5A55D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2)</w:t>
            </w:r>
          </w:p>
        </w:tc>
      </w:tr>
    </w:tbl>
    <w:p w14:paraId="3E54CF7A" w14:textId="77777777" w:rsidR="003C3240" w:rsidRPr="00456209" w:rsidRDefault="003C3240">
      <w:pPr>
        <w:widowControl/>
        <w:wordWrap/>
        <w:autoSpaceDE/>
        <w:autoSpaceDN/>
        <w:rPr>
          <w:rFonts w:ascii="Times New Roman" w:hAnsi="Times New Roman" w:cs="Times New Roman"/>
          <w:sz w:val="18"/>
          <w:szCs w:val="18"/>
        </w:rPr>
      </w:pPr>
      <w:r w:rsidRPr="00456209">
        <w:rPr>
          <w:rFonts w:ascii="Times New Roman" w:hAnsi="Times New Roman" w:cs="Times New Roman"/>
          <w:sz w:val="18"/>
          <w:szCs w:val="18"/>
        </w:rPr>
        <w:br w:type="page"/>
      </w:r>
    </w:p>
    <w:p w14:paraId="37CE515D" w14:textId="32616529" w:rsidR="003C3240" w:rsidRPr="00456209" w:rsidRDefault="003C3240" w:rsidP="003C3240">
      <w:pPr>
        <w:rPr>
          <w:rFonts w:ascii="Times New Roman" w:hAnsi="Times New Roman" w:cs="Times New Roman"/>
          <w:sz w:val="18"/>
          <w:szCs w:val="18"/>
        </w:rPr>
      </w:pPr>
      <w:bookmarkStart w:id="1" w:name="_Hlk194487751"/>
      <w:r w:rsidRPr="00456209">
        <w:rPr>
          <w:rFonts w:ascii="Times New Roman" w:hAnsi="Times New Roman" w:cs="Times New Roman"/>
          <w:sz w:val="18"/>
          <w:szCs w:val="18"/>
        </w:rPr>
        <w:lastRenderedPageBreak/>
        <w:t>2. Test for homogeneity of the population and analysis group</w:t>
      </w:r>
    </w:p>
    <w:bookmarkEnd w:id="1"/>
    <w:p w14:paraId="7DBFFDF8" w14:textId="27ACF234" w:rsidR="003C3240" w:rsidRPr="00456209" w:rsidRDefault="003C3240" w:rsidP="003C3240">
      <w:pPr>
        <w:rPr>
          <w:rFonts w:ascii="Times New Roman" w:hAnsi="Times New Roman" w:cs="Times New Roman"/>
          <w:sz w:val="18"/>
          <w:szCs w:val="18"/>
        </w:rPr>
      </w:pPr>
      <w:r w:rsidRPr="00456209">
        <w:rPr>
          <w:rFonts w:ascii="Times New Roman" w:hAnsi="Times New Roman" w:cs="Times New Roman"/>
          <w:sz w:val="18"/>
          <w:szCs w:val="18"/>
        </w:rPr>
        <w:t>Table</w:t>
      </w:r>
      <w:r w:rsidR="004C0D81" w:rsidRPr="00456209">
        <w:rPr>
          <w:rFonts w:ascii="Times New Roman" w:hAnsi="Times New Roman" w:cs="Times New Roman"/>
          <w:sz w:val="18"/>
          <w:szCs w:val="18"/>
        </w:rPr>
        <w:t xml:space="preserve"> 2</w:t>
      </w:r>
      <w:r w:rsidRPr="00456209">
        <w:rPr>
          <w:rFonts w:ascii="Times New Roman" w:hAnsi="Times New Roman" w:cs="Times New Roman"/>
          <w:sz w:val="18"/>
          <w:szCs w:val="18"/>
        </w:rPr>
        <w:t xml:space="preserve">. Testing the homogeneity of the population and analysis group                </w:t>
      </w:r>
    </w:p>
    <w:tbl>
      <w:tblPr>
        <w:tblW w:w="0" w:type="auto"/>
        <w:tblInd w:w="45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2126"/>
        <w:gridCol w:w="1163"/>
        <w:gridCol w:w="1117"/>
        <w:gridCol w:w="1276"/>
        <w:gridCol w:w="709"/>
      </w:tblGrid>
      <w:tr w:rsidR="003C3240" w:rsidRPr="00456209" w14:paraId="3834F3E6" w14:textId="77777777" w:rsidTr="00085022">
        <w:trPr>
          <w:trHeight w:val="776"/>
        </w:trPr>
        <w:tc>
          <w:tcPr>
            <w:tcW w:w="1381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7F098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Variable</w:t>
            </w:r>
          </w:p>
        </w:tc>
        <w:tc>
          <w:tcPr>
            <w:tcW w:w="2126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9E78B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ategories</w:t>
            </w:r>
          </w:p>
        </w:tc>
        <w:tc>
          <w:tcPr>
            <w:tcW w:w="1163" w:type="dxa"/>
            <w:tcBorders>
              <w:top w:val="single" w:sz="6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415EC8" w14:textId="18C44A4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pulation</w:t>
            </w:r>
          </w:p>
          <w:p w14:paraId="12DDD535" w14:textId="25B613B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n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=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,674)</w:t>
            </w:r>
          </w:p>
        </w:tc>
        <w:tc>
          <w:tcPr>
            <w:tcW w:w="1117" w:type="dxa"/>
            <w:tcBorders>
              <w:top w:val="single" w:sz="6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490EB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nalysis group</w:t>
            </w:r>
          </w:p>
          <w:p w14:paraId="51EBBE94" w14:textId="7B3CC7A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, (n</w:t>
            </w:r>
            <w:r w:rsidR="00723077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=</w:t>
            </w:r>
            <w:r w:rsidR="00723077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,868)</w:t>
            </w:r>
          </w:p>
        </w:tc>
        <w:tc>
          <w:tcPr>
            <w:tcW w:w="1276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FB0895" w14:textId="3F9B2FA0" w:rsidR="003C3240" w:rsidRPr="00456209" w:rsidRDefault="00456209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>earson χ²</w:t>
            </w:r>
          </w:p>
        </w:tc>
        <w:tc>
          <w:tcPr>
            <w:tcW w:w="709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852DA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</w:t>
            </w:r>
          </w:p>
        </w:tc>
      </w:tr>
      <w:tr w:rsidR="003C3240" w:rsidRPr="00456209" w14:paraId="39FBF674" w14:textId="77777777" w:rsidTr="00085022">
        <w:trPr>
          <w:trHeight w:val="236"/>
        </w:trPr>
        <w:tc>
          <w:tcPr>
            <w:tcW w:w="1381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27D9A0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78B698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80" w:type="dxa"/>
            <w:gridSpan w:val="2"/>
            <w:tcBorders>
              <w:top w:val="single" w:sz="2" w:space="0" w:color="000000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5BDEC6" w14:textId="1DD97BD3" w:rsidR="003C3240" w:rsidRPr="00456209" w:rsidRDefault="00723077" w:rsidP="000A720F">
            <w:pPr>
              <w:ind w:firstLineChars="600" w:firstLine="1080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N 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276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17E020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A20DE4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DEB0937" w14:textId="77777777" w:rsidTr="00085022">
        <w:trPr>
          <w:trHeight w:val="293"/>
        </w:trPr>
        <w:tc>
          <w:tcPr>
            <w:tcW w:w="1381" w:type="dxa"/>
            <w:vMerge w:val="restart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2A88F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x</w:t>
            </w:r>
          </w:p>
          <w:p w14:paraId="04D5813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CADCC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84377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</w:p>
        </w:tc>
        <w:tc>
          <w:tcPr>
            <w:tcW w:w="11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5108DA" w14:textId="4A63AD2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0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2.9)</w:t>
            </w:r>
          </w:p>
        </w:tc>
        <w:tc>
          <w:tcPr>
            <w:tcW w:w="1117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CD82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67 (43.1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189EC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90.8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E8FCE53" w14:textId="174317AD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177BD69F" w14:textId="77777777" w:rsidTr="00085022">
        <w:trPr>
          <w:trHeight w:val="303"/>
        </w:trPr>
        <w:tc>
          <w:tcPr>
            <w:tcW w:w="1381" w:type="dxa"/>
            <w:vMerge/>
            <w:tcBorders>
              <w:top w:val="single" w:sz="6" w:space="0" w:color="000000"/>
              <w:left w:val="nil"/>
              <w:bottom w:val="nil"/>
              <w:right w:val="nil"/>
            </w:tcBorders>
            <w:hideMark/>
          </w:tcPr>
          <w:p w14:paraId="0CCD4C4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F3728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7E0DEC" w14:textId="617D2D0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67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7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E8DEE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201(56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EBBA79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019591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AC7C2E3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E550A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g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52F32C" w14:textId="0A94B05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47D226" w14:textId="4F58B06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27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55DCAF" w14:textId="109E713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46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5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C00207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502.34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BE9FE26" w14:textId="2B71659F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F030CE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C8C321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6A7BF7" w14:textId="67ABC99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283E0" w14:textId="62F829A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1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2A1DB6" w14:textId="0506A42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2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2C2BA5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37372A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678C8D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3119F6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1DFF53" w14:textId="7801287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D8EE1E" w14:textId="107C3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5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33D302" w14:textId="002F9D3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5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732D2F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D3FC0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CC74EB5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2BE160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600BA6" w14:textId="084B044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AB9182" w14:textId="56F189D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4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F9F687" w14:textId="29976E1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2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C736BC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2FA060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B5B9BB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52346C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5E1B26" w14:textId="17DE712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44741E" w14:textId="5325B98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7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2791A4" w14:textId="367E6EF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80B2C3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FAD6DD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7C7C20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47251D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BA7714" w14:textId="3FDFA77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77092A" w14:textId="76D0E51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6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3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A7745E" w14:textId="72859D7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16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1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27E10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0F0FA8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CBBEFAB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6AFD6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ypertens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882C1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12A40" w14:textId="5F6C55F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8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2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8ED1A8" w14:textId="0CBB039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9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3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A0E165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022.47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97BC832" w14:textId="51632F30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1E1BDBA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E6543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3A1E7E" w14:textId="4BA75CC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re</w:t>
            </w:r>
            <w:r w:rsidR="00CE2E23" w:rsidRPr="00456209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pertensi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B0B76B" w14:textId="0912FAC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07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795039" w14:textId="07B52F6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5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2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207781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960A7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553E76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DC69BD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56535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ypertensi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C7F338" w14:textId="1C71271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2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4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CA712D" w14:textId="135D3F6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2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4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64B04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0CB60F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266DB1E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EE0538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F1FD7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96D0AC" w14:textId="71B9958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D020B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84CCB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8AEBBC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62618E5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F10A9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iabetes Mellitu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2FB33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FA6081" w14:textId="1B967BC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1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6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54F874" w14:textId="5D31BED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9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8.6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6CC277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08.95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11322AE" w14:textId="258F0245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DE9C865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E95DF1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9B2DE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re-Diabet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3C962A" w14:textId="4386B85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56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1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599947" w14:textId="02CCD71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1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4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55A38B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13DE0E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78C87F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CB9B9A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1462A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iabetes Mellitu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1AA8B1" w14:textId="48796DF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5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C67554" w14:textId="6200DC3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57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7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8FE7F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DC3B1E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83AEB5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549E10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4ACDF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CB6ED0" w14:textId="2B05F6B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6720B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5EEFC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520D93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12D4751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63AEA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Obesity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2FA66B" w14:textId="4F58BC4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derweight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100C5F" w14:textId="1CEB6A7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B76683" w14:textId="22C5FFF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9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1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5E48CC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843.76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BFA6CD1" w14:textId="4AEA2846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487F1B4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115F3D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399F2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C9A94" w14:textId="6276468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42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5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E2E4C6" w14:textId="45645CF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77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5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46F64E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7FF8F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612E13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F4592A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1840F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re-obesit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8179A8" w14:textId="7673B4E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67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2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24FCC4" w14:textId="07E7753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14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3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01EA2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7FE8C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4B07C5A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D5674D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D13A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4562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st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tage obesit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6D1E4" w14:textId="1688F97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73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9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5EFFE7" w14:textId="07AE00D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70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0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A8C264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DA6023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1461C6E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19F90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7BC40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4562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nd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tage obesit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1D31F1" w14:textId="2144DB8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1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11B0C2" w14:textId="2399C09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4B6E3E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751340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12AAC3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9BD75A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57BC1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4562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rd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tage Obesit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D7CD8C" w14:textId="54876DE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52BC1" w14:textId="07FD7DB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99C784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2BF54F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06C927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D1EA8A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39F31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3008C2" w14:textId="7867B3A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CCCBE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B8079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107B9B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1D05260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3C028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nem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38BA7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5682DB" w14:textId="5982377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90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5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E6EFAA" w14:textId="2C6C255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427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8.6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3851A0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961.83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443A2FC" w14:textId="1D5F8604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C041BF1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F4E28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A30A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DB3B5E" w14:textId="4B350D8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63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2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817B8A" w14:textId="681BF55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41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46D104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71782D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86CBE9B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4B0ED9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97188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9439F4" w14:textId="461EE42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1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7FE96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42920B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8D96E6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A727AA0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D916D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rine protei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4E7B2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D7EF86" w14:textId="6C24D63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190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9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0CA56D" w14:textId="74679CE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27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1.2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32ED7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334.27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5CD924E" w14:textId="1CD9598F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50B1C13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4D7201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F8107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ra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9D7356" w14:textId="29E10E2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76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5E819B" w14:textId="2810B1D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8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19F0F9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E251C0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DFDD30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E4D3D8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3F58B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1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3C1092" w14:textId="6A47BE5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547692" w14:textId="0D7A37A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755AE7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129C2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0609B7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D963A6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4AEFA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2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D8FE5C" w14:textId="31B49F5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A2F2B3" w14:textId="0C43B40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945B0B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19947B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1B9C42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538B3E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5A0A3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3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47E19F" w14:textId="39E4AA5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A7486F" w14:textId="7808418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492A29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87453A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177A73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EA6AC2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27903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4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D54ADB" w14:textId="578FE7F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A56D1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1576B7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1C2991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3817E4E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65630F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A036C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61ACEF" w14:textId="2A54D25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341B5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40A0CF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9FF4D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C3B0CB6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D73CC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rine bloo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432D0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22D3B7" w14:textId="7B5EA17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24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0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20BE1E" w14:textId="383806A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7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2.3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B2A517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492.86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1831149" w14:textId="7B399E66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6927C0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63913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C7930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ra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601A0F" w14:textId="087666B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D4813D" w14:textId="3A31EFB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96EDCE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1DAD6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973351A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CACB4B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DB5B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1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50C9CD" w14:textId="3423748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5AB0CA" w14:textId="2F0520A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D3CFDC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7E00D8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61E80BE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3C9107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89A64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2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BC0392" w14:textId="69511CE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E1F0D2" w14:textId="144860D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E0A10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B8D486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EE98AA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B3DA1C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746EA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sitive (3+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C65703" w14:textId="7E457AB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04CD1B" w14:textId="19B477A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(1.0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A3D556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E0347E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D785D9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0793C0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01A39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ED2AF8" w14:textId="4069F79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9673D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6E7C43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45F778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925F649" w14:textId="77777777" w:rsidTr="00085022">
        <w:trPr>
          <w:trHeight w:val="41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AA450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mokin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266CE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Past smoker, </w:t>
            </w:r>
          </w:p>
          <w:p w14:paraId="352D2B58" w14:textId="1A3BAB7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nsmoking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E49CBF" w14:textId="62FE0AC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8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5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5E13B0" w14:textId="705B7D0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31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5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D26520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16.96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24CEFF" w14:textId="64C3887F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4BE90315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662CB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CDDB9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urrent smoking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6E26C4" w14:textId="1D04A7A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8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4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D21F9E" w14:textId="4B3B230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5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4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A13D85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65EBF9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B053B8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52826C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656F1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62F542" w14:textId="0130570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67B82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710551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9DDBC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CE1E189" w14:textId="77777777" w:rsidTr="00085022">
        <w:trPr>
          <w:trHeight w:val="59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C8B86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rinkin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562605" w14:textId="7E2CB1A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Nondrinking, </w:t>
            </w:r>
          </w:p>
          <w:p w14:paraId="58FD8447" w14:textId="75A7755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Drinking </w:t>
            </w:r>
            <w:r w:rsidR="00FB07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&lt; one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glass/month 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C8784E" w14:textId="309628D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9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3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BFA03" w14:textId="1E99151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1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2.1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7732F5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983.86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8EBE5F6" w14:textId="0420697C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63F6F76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96367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B32F4C" w14:textId="737916E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Drinking </w:t>
            </w:r>
            <w:r w:rsidR="00FB07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B07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one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glass/month 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2A2A75" w14:textId="44E3EAE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7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6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ABCA85" w14:textId="04D3AEC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5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7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38523D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5BD9D1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434D4A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AA3FD5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3B265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3B67F7" w14:textId="0EF9489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10790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500B56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73CD7F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E82F2F8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CEC29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tres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0AFB7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Feel les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5E9079" w14:textId="79CECB6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0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5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D9564A" w14:textId="7DA0348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1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5.4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6D010A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67.33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71C94BE" w14:textId="457A3C9F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D2FFF91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0B00BE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C587D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Feel lot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F924A9" w14:textId="06490DF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5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4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00546B" w14:textId="12FC64F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5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4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4B34B7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D61D4D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A7ECE7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56C635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2C28F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2C918E" w14:textId="4384C0C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D8B7C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0FE45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CB72E7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490891B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C4AD0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nxiet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2F1660" w14:textId="46D1DA7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 (0</w:t>
            </w:r>
            <w:r w:rsidR="00F96AF4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7A2E21" w14:textId="1E74581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5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4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865E1" w14:textId="7430774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299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5.3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87943E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881.74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F2FB71C" w14:textId="4E2074FA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46789D5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7E8CC2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EC5A51" w14:textId="7BB7B21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ild (5</w:t>
            </w:r>
            <w:r w:rsidR="00F96AF4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51BC14" w14:textId="29752DA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8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A91F43" w14:textId="1B70939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87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321189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7B85A9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39F056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C37D7F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64C04D" w14:textId="5582333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oderate (10</w:t>
            </w:r>
            <w:r w:rsidR="00F96AF4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320BD6" w14:textId="52286B8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CDD9F" w14:textId="237F10E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ECEDE2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12E2DC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7CFCAE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6A03A8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15623" w14:textId="7EF440E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vere (16</w:t>
            </w:r>
            <w:r w:rsidR="00F96AF4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822613" w14:textId="1CAC294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FB8AEE" w14:textId="750CEAA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0DB91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983292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CD757B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9A753A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060A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C857E8" w14:textId="00FB0F3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E1417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B983D9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A7F331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6F36D4E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C4CCC0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ubjective</w:t>
            </w:r>
          </w:p>
          <w:p w14:paraId="593C7D4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ealth evalua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9E674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Very Goo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EC0260" w14:textId="51199E0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240DF2" w14:textId="36079F7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3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637BF8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10220.09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3BB63E0" w14:textId="287FCC03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6C62D8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3B5168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2D7CE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oo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1C7CAF" w14:textId="5AD9312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1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5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E82136" w14:textId="64184F5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83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8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4EF41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BF6667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BD0665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BCDCB1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F527F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0B1D2D" w14:textId="19CE52B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5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4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6B1725" w14:textId="48D8E7D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10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6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63D17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0669E3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61A239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4F3FB7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01E90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Ba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56911B" w14:textId="24D0FFB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64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099C8A" w14:textId="58DC00E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28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EC72AE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9C5D8C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0CDE7B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3D4DEE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79205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Very Ba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DA4ED7" w14:textId="6C6FB99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6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0F98DF" w14:textId="3CDB2BE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2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688C2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1D4EE7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9A8ABB6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63FE53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4991F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Unknown, </w:t>
            </w:r>
          </w:p>
          <w:p w14:paraId="6D70F3BD" w14:textId="550C414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43790C" w14:textId="030E56D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25</w:t>
            </w:r>
            <w:r w:rsidR="005D69E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877DA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CED382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9015F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6D45F55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D010F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ctivity limitation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271E1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9E35E" w14:textId="518E843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82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5481E3" w14:textId="7049DF4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507BB2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97646.5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4A3B145" w14:textId="49A0E3F6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5DE1380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C5A33B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7EECA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491E7A" w14:textId="204D1B9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52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6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23126C" w14:textId="2B48398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7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2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386ACD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A1E52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4FAE4D9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43022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ACC8C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Unknown, </w:t>
            </w:r>
          </w:p>
          <w:p w14:paraId="30A09CFE" w14:textId="5230808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B3966A" w14:textId="39EF946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0</w:t>
            </w:r>
            <w:r w:rsidR="006849F6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E27B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E657A3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60E12F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D242F9D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2A457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Aerobic </w:t>
            </w:r>
          </w:p>
          <w:p w14:paraId="68B841D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hysical activit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C2E43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t practi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BA0FA2" w14:textId="673C167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62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6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F6AB37" w14:textId="258C1F3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27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8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013567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50.29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0E7F163" w14:textId="2B1B7C88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1A546F7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043934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75940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racti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BBF7C1" w14:textId="4AB5334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9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8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1C77A8" w14:textId="33113A4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9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1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527725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55AA62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B9FFA0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CA0441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607EA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E74F70" w14:textId="1A40547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DF712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2059DF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C8B008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F97CF7A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48E21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ccupa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15B77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anager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2C0B6D" w14:textId="2CD9645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BF1B1B" w14:textId="228E8BE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6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7FB1B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72397.09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D1FB04" w14:textId="2F45D272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290B738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DFF3B1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8A849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xpert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0CBD1D" w14:textId="73C65AE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8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BFE6D8" w14:textId="60B07EA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9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8078FC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522F48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640972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75ABF8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72899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ffi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144C40" w14:textId="0A29FE8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5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BE2585" w14:textId="114F973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7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7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2B212D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48AA74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075192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6F381C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C62AD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rvi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6791B7" w14:textId="73AD4D7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1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4DF81E" w14:textId="02B31D4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5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D345A2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749B4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5192DD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753CA4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8329E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al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EC7524" w14:textId="697E0CB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6AC36" w14:textId="5284E9F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4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196E0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A9FF22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B2BA29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201488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47792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griculture, Fisheri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004D92" w14:textId="2D4647B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3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ACC9E8" w14:textId="799DD60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4CAAA6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DF7816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0330BF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40A070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BC4E8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echnica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1DEA90" w14:textId="580081F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8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BC5567" w14:textId="32255FC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2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25280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47CBB8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28DFF89" w14:textId="77777777" w:rsidTr="00085022">
        <w:trPr>
          <w:trHeight w:val="59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15F38C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131F8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evice, Machine Operation, Assembling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ACB4EB" w14:textId="6006A91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7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A54F85" w14:textId="4CF87C3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1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5E88B5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536635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44E83A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90F91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AFFA4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imple labor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20A433" w14:textId="68197D6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6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7F36B" w14:textId="2156DF1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9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052473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F8389E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C080893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31CF5C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EC7C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oldier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125B35" w14:textId="3DA7C53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41D226" w14:textId="0C57BA6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627EA1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44CA94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5210920" w14:textId="77777777" w:rsidTr="00085022">
        <w:trPr>
          <w:trHeight w:val="59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B3DD72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4C93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Unemployment, </w:t>
            </w:r>
          </w:p>
          <w:p w14:paraId="1158241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t economically active populati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6D496A" w14:textId="20B90A6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A65726" w14:textId="2E790A7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C6A3F8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13AEA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7AD843D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F67E83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446CC9" w14:textId="29BEB48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k</w:t>
            </w:r>
            <w:r w:rsidR="00AD4E54" w:rsidRPr="00456209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wn, 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0E1696" w14:textId="134ECF3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8561D8" w14:textId="479321D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(0.1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F076C2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ACD792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363D268" w14:textId="77777777" w:rsidTr="00085022">
        <w:trPr>
          <w:trHeight w:val="41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7057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arriag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5A1A0C" w14:textId="2B44D52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arried (liv</w:t>
            </w:r>
            <w:r w:rsidR="00FB0794" w:rsidRPr="00456209">
              <w:rPr>
                <w:rFonts w:ascii="Times New Roman" w:hAnsi="Times New Roman" w:cs="Times New Roman"/>
                <w:sz w:val="18"/>
                <w:szCs w:val="18"/>
              </w:rPr>
              <w:t>ing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together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A61A72" w14:textId="29F49C0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4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5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516A52" w14:textId="7F39BAA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5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6.1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689CA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8735.6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24DF2AD" w14:textId="172206B0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4946B365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78BA77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A539B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arried (Separate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A4942C" w14:textId="1DCEE93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D542A3" w14:textId="1223253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6A3B3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E6E51D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7C7DB2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5D010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FE6E5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paration by death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DC1443" w14:textId="49BA313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66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023690" w14:textId="11C3BF1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4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AF4258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517A2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6ABCD1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92FF90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17DC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ivorce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F2F4EA" w14:textId="79F8616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7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AA82B6" w14:textId="654ABA3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2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B65417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68CE7F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FD6F41E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7E6D2F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37A2F2" w14:textId="0AB2A42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Nonresponse, </w:t>
            </w:r>
          </w:p>
          <w:p w14:paraId="1A73029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on’t know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384608" w14:textId="48BCEF8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E38A8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A4747C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B9936C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F2E4C7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45FE07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34011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omparis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1A957D" w14:textId="5FA92A3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3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E5B6DA" w14:textId="225139E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0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CA485E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EB1343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4DE4C83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3893E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Number of </w:t>
            </w:r>
          </w:p>
          <w:p w14:paraId="6B8EC58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ousehold member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3BD5BB" w14:textId="6788F0DE" w:rsidR="003C3240" w:rsidRPr="00456209" w:rsidRDefault="003E7635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ne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pers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83481E" w14:textId="6C1383B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1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7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7270ED" w14:textId="4FDCFC4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3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5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9631FA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664.1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AC0E357" w14:textId="00C73BB1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14922D5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29F12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4CAB7" w14:textId="0B8D6D5D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wo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pers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B1CA1C" w14:textId="7B69659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6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5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A3894A" w14:textId="36346BC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6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5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AD68BC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3BC944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D0507AA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6E2DEA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84FB19" w14:textId="0E1C4D9E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three 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>pers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A1B1AA" w14:textId="156A68B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7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3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29C0D2" w14:textId="7E5840E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0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3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AD6E7B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18456D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095CBC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5040B8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3C17BC" w14:textId="47529EE7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four 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>pers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675645" w14:textId="2E40ADE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1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7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658025" w14:textId="1396ACB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1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AF1AE3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4B50BE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1BD5948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DB6CD5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F01963" w14:textId="3E7DEDAE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five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pers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0AA6D5" w14:textId="79F74D5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2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AF183E" w14:textId="4CA1195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D41B45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CB0B28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0B70F1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816E53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644274" w14:textId="6021CFE9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ix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pers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561D1B" w14:textId="6826E92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A75ACA" w14:textId="0C1C958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752EA3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2F15E2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FC01C4B" w14:textId="77777777" w:rsidTr="00085022">
        <w:trPr>
          <w:trHeight w:val="41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CB7D7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Family househol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980A7B" w14:textId="4B2DFBFC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ne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generation (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ne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person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D6CD86" w14:textId="3789B2E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1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7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977A66" w14:textId="2712729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3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5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E3F8A6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337.01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6AD41BF" w14:textId="37B6D2F5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93049BB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80A564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9C53A3" w14:textId="2E0F4450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ne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generation (couple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413B06" w14:textId="5745D4D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8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7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8258D5" w14:textId="47889AB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4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7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969C6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FAD7A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A2B8DB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C8974F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58B5BE" w14:textId="657D8050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ne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generation (</w:t>
            </w:r>
            <w:r w:rsidR="00FB0794" w:rsidRPr="00456209">
              <w:rPr>
                <w:rFonts w:ascii="Times New Roman" w:hAnsi="Times New Roman" w:cs="Times New Roman"/>
                <w:sz w:val="18"/>
                <w:szCs w:val="18"/>
              </w:rPr>
              <w:t>and so on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411296" w14:textId="6C83A6F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72F928" w14:textId="2AAA258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ACD465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0FD35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10E6B2A" w14:textId="77777777" w:rsidTr="00085022">
        <w:trPr>
          <w:trHeight w:val="59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E9836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2AB5B" w14:textId="2DE6D5BD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wo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generati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(couple+unmarried child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54B107" w14:textId="471366F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8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6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1833C3" w14:textId="64A5FEA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5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7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B8667A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E42504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0AC1112" w14:textId="77777777" w:rsidTr="00085022">
        <w:trPr>
          <w:trHeight w:val="59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1320D0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2A155D" w14:textId="4138AF33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wo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generati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(lone parent+unmarried child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82727D" w14:textId="74BB776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2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6F2037" w14:textId="7CCE7C4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4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633D30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D33360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8B4B6CB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4179C4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D44218" w14:textId="6156C38C" w:rsidR="003C3240" w:rsidRPr="00456209" w:rsidRDefault="00672003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wo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generatio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BC43D1" w:rsidRPr="00456209">
              <w:rPr>
                <w:rFonts w:ascii="Times New Roman" w:hAnsi="Times New Roman" w:cs="Times New Roman"/>
                <w:sz w:val="18"/>
                <w:szCs w:val="18"/>
              </w:rPr>
              <w:t>and so on</w:t>
            </w:r>
            <w:r w:rsidR="003C3240" w:rsidRPr="0045620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F83975" w14:textId="2E32763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C113D2" w14:textId="0AD40A2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C2242B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966681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5B018F0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7D53B3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4CE8DE" w14:textId="5898B7C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hree generation</w:t>
            </w:r>
            <w:r w:rsidR="00672003"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72003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or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or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8E8894" w14:textId="1291133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A8064" w14:textId="7474FB1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(4.5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9BC421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64023F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F3CE056" w14:textId="77777777" w:rsidTr="00085022">
        <w:trPr>
          <w:trHeight w:val="41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FB98C1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ietary composi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407DE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nough, variety of goo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2B43E3" w14:textId="435DC54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0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4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D8390C" w14:textId="0455F2E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0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4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9117C8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54.57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EE3ABA7" w14:textId="63545752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656710A2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D7725B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EE119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nough, not variety of foo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253487" w14:textId="7F7F9CB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3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2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5D101B" w14:textId="15E091A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6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2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13FDFC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A77EA5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F9A5FB5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F5F3B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9282CD" w14:textId="17B0F42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Sometimes, </w:t>
            </w:r>
            <w:r w:rsidR="0045620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lack of food 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0C079" w14:textId="206874F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5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D4BF2B" w14:textId="0C17414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9B6ACF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016392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44D9AC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0568FD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D963A7" w14:textId="201292F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Often, </w:t>
            </w:r>
            <w:r w:rsidR="00456209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lack of foo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D0E61E" w14:textId="26C01A5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8EEAE" w14:textId="38BAAEC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98964A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6E618A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A5A3002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037E71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A1210" w14:textId="020FEF7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known, 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83B114" w14:textId="4C295E2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2D07C2" w14:textId="33B1E52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B8F7FD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28E15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CB2C0C3" w14:textId="77777777" w:rsidTr="00085022">
        <w:trPr>
          <w:trHeight w:val="293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F08F4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tritional labelling</w:t>
            </w:r>
          </w:p>
          <w:p w14:paraId="17B636E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warenes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64B25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1A10C3" w14:textId="4123845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5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6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01F74A" w14:textId="5656ACD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32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8.4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3787B5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681.7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1FBD6D" w14:textId="10123CBF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7C64714" w14:textId="77777777" w:rsidTr="00085022">
        <w:trPr>
          <w:trHeight w:val="303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099BB3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B0775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DFF5B8" w14:textId="74CE84C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2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4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E23989" w14:textId="01FDDF2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36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C5FE4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DB805E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B75590C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A1A8E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conomic activity sta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D9693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A5CE13" w14:textId="11A75CE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61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6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DF952D" w14:textId="6D7F4FB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23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0.3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6ADD3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99908.6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0B5D9E7" w14:textId="204FFF7B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15EDF0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E5EB0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75C12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7F1689" w14:textId="7267C2C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10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8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904FCD" w14:textId="0E34597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31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9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5230A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20836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E606258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9E5DF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86B6F3" w14:textId="3861D34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nresponse, Unknow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2569CB" w14:textId="26D5C80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7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588D46" w14:textId="565F02D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E30B26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D3A3DC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4C57893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2A9912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Recipient of basic livin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324E1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E9FEB4" w14:textId="217BD63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34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DD041A" w14:textId="56E39EC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9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F3229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097.61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4824609" w14:textId="5B828F43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DD5C94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4BD994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6AF66C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07F10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B5C373" w14:textId="3E295B4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33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2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7F7EE" w14:textId="71942DE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60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3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78F478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EB8706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CF35762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8AF166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FB824D" w14:textId="1BF28BE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nrespo</w:t>
            </w:r>
            <w:r w:rsidR="00672003" w:rsidRPr="00456209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, Unknow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C29ABD" w14:textId="4756B82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B72B8A" w14:textId="7E92230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0E0FA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67BF85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5596884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6C250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ealth insuran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D5D3B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Loca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26E5B8" w14:textId="64E2BC1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8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1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7BB6E" w14:textId="4AAC873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2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1.8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CEE40E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839.83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B3CC4DE" w14:textId="65C357C1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09A2C6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20B712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0015B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Workplac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F058C" w14:textId="695723C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4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3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949883" w14:textId="78E902B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6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3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ABAC7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C0400A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A1BC74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5A689E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04D03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edical car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B38B8B" w14:textId="4F04B6E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FD1F9F" w14:textId="44CFF4A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B3111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7A32DA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7CAC552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B88D3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ersonal insuran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0E471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Registere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C9AAC6" w14:textId="3D70708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8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6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A945F8" w14:textId="51832B1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8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9.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EE255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0953.51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51B6A52" w14:textId="0F66D515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7160CF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900CC7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B06D0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t registered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53C584" w14:textId="4EFC3B0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4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2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CD2B39" w14:textId="3019F83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5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9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B00147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D1E866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8E84803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FBE50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8EF998" w14:textId="42EF0B1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known, 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09F5FE" w14:textId="50B1C5C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2EC678" w14:textId="6F531E8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F80E87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624B1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6313CBA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1F88F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ome incom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D51D9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Low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DD828C" w14:textId="3E15623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5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6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E61A63" w14:textId="07C1DDC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4.9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8F268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6523.27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8C5C55C" w14:textId="45012E92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367E7A3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9F3A86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90426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id-low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50FC42" w14:textId="1787228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8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9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EA2D58" w14:textId="681604E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1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DA59B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2B1A08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0ACD63A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42DF91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BA770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iddl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75D2F7" w14:textId="1C22F64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6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2B0BC5" w14:textId="11786CB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1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B6F6DB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CCFF31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B2C1E71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1A33CF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67D8E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pper-middl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F80C33" w14:textId="78B6923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9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F8DFEA" w14:textId="103615C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4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4B2D04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AEC029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B30A3A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698A8B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8E7D1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pper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6246DA" w14:textId="3F6EFAF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4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2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45156E" w14:textId="75290AD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2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3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53D6B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B619F7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7BCB34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4021ED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65352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B420D6" w14:textId="3700E3B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5C702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747942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0AC1E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5D94AD4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374D4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Individual incom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9CFFD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Low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0F29B9" w14:textId="424AA73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3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C0A9E0" w14:textId="434E37D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4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9.2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D41C00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696.96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E70BB97" w14:textId="5602D81A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4A297AB0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C1858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0C88A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id-low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E44889" w14:textId="711122C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3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BF9AFF" w14:textId="62EEB24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7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5A9D95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03BAF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DFA793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45498A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718CB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iddl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305C51" w14:textId="17BE380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5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52515D" w14:textId="55F180C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7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60830A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33E742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360F223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D0A3C8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BFF9C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pper-middl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DF1EB1" w14:textId="47FF3F6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1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9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A93163" w14:textId="432D83C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9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AD8689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B309F6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775ECE7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93604E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65EF4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pper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9836FA" w14:textId="2BAA29A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1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9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81EEA9" w14:textId="154694D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8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0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6AD9B1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D22B49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1D37907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20E25A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C8037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39A6BF" w14:textId="4916C1E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BEE84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FE174B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747354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A8C9955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D6B6A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duca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2A8FA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odang, Hanhak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D57865" w14:textId="29BBCD5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78913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7687CC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21545.14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E876077" w14:textId="30D75CC3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E02027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EE3457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EDD70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bsence of schooling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5F02BA" w14:textId="084235E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F89BF2" w14:textId="63C9FF7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9836ED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240762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AB29571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E26A8C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26216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lementary schoo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DB518B" w14:textId="0A0C8F3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4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3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D40A07" w14:textId="696F73C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3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3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E9181C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F2CF4A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6963C95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01BE3A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FA0C3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iddle schoo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B42FF6" w14:textId="4790346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6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A0EC39" w14:textId="325C5AF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1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932A4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CA1BB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23098BB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C9EF8B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B792F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igh schoo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8DE073" w14:textId="396E791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9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5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E889FF" w14:textId="646700B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5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7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F02DCF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BE3EE0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FEFA0F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600B5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9FAE1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olleg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E5BB7D" w14:textId="17B7394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2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660CF" w14:textId="2DB9208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0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3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4CCBA1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0BFCD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66C8C6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6FE196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21C58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iversit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A2E983" w14:textId="12D8759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7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5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E525E5" w14:textId="019A48D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3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6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EBC43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FD26B5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8039967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D53DE5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85273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raduate schoo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3E35A3" w14:textId="499F6D0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2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9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9C5ACC" w14:textId="5E2C657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25420D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07DDFE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42662E0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D20E14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6E567B" w14:textId="6789653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known, 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F85452" w14:textId="6D0A197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C7AB00" w14:textId="3749F17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F7F75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D8A45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C89EE09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ABCBB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edical examina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B423D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CFFDEA" w14:textId="162A162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14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7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4D0227" w14:textId="23662B6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78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2.0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0586DA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38667.2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73978F" w14:textId="540F8F04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B36882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27DCC1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0BCC9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B4EA8A" w14:textId="27CE281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8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7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96A2A0" w14:textId="54427DC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8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8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AE99C9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F28CC6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42E9FFD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612EA6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B688BF" w14:textId="1CFC01F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known, 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8C462" w14:textId="40133DE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829188" w14:textId="140EC51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15F58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57853A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7641FD9" w14:textId="77777777" w:rsidTr="00085022">
        <w:trPr>
          <w:trHeight w:val="27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BC7E5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nnual Unmet Need for Medical Clinics or Hospital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4853E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C7C5DE" w14:textId="5F11E21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7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7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FEC6A4" w14:textId="6D88825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61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3.4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17581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3.857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79C6F3C" w14:textId="4CF98788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1FEB4DB" w14:textId="77777777" w:rsidTr="00085022">
        <w:trPr>
          <w:trHeight w:val="27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726938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F5CD9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DD4B97" w14:textId="379A944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A98DA3" w14:textId="1AE11FE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8AB7F6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6428BE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56CAB8F" w14:textId="77777777" w:rsidTr="00085022">
        <w:trPr>
          <w:trHeight w:val="404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36CDA0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F5E9D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ul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1786CF" w14:textId="46E7ADF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9BA08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69E8C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613172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4622DDC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FE45C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met Need for Necessary Medical Servic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C67E1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DFF9B1" w14:textId="6E7A785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7AE420" w14:textId="30EC1D6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6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28E7DE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20621.3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803446" w14:textId="4747334A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2D1FBC0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5860EE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F5FC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E937A7" w14:textId="4CFFDA1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7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87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08DE0E" w14:textId="5D19FE6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61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93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E3B978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F2FF03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3A38B5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57D6C6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B3872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t necessar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559D32" w14:textId="560C28D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7C447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25B064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90DDB5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FE78FE9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4265FE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3AEB94" w14:textId="0AE4093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nknown, nonrespon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6C567F" w14:textId="3C58326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3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3F15C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C339D1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1DF90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4A0A6D8A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88959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ouse ownership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E09C2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D432A8" w14:textId="363AADF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0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2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A8155F" w14:textId="0B54646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4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2.3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C48BC2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968.7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66C117" w14:textId="44B759EE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FCE6A0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D192D5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ED0CC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One hou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108557" w14:textId="5873F13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4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4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D819EC" w14:textId="3F080F0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8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3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76738D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FD771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DCACF4A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C72D2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1BB5AA" w14:textId="05E251E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Two house</w:t>
            </w:r>
            <w:r w:rsidR="00536CB8" w:rsidRPr="0045620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≤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1510B4" w14:textId="33A3F91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2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3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2E89FA" w14:textId="0018F08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3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3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D702BB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48E01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F81F9C3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7F356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Hosing typ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30A35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etached hou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7CC54" w14:textId="2B78589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72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6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666611" w14:textId="17946C6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0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6.2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6672D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27.07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84F9131" w14:textId="701DCE7B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1D769306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579C6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192C1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partment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BC1E35" w14:textId="03E6076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0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1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DF9A2A" w14:textId="0F27C33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01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2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02A1EF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AF2BE2E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BBB00BD" w14:textId="77777777" w:rsidTr="00085022">
        <w:trPr>
          <w:trHeight w:val="41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8F31C6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948ED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Townhouse, </w:t>
            </w:r>
          </w:p>
          <w:p w14:paraId="4B39245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ulti-unit hous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3369E7" w14:textId="70934CA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1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1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72B662" w14:textId="22AD26E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2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0.9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CBA3E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75C51CC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8B07518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0180F6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14AE59" w14:textId="2D210F10" w:rsidR="003C3240" w:rsidRPr="00456209" w:rsidRDefault="00536CB8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nd so 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717FCD" w14:textId="32BE678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0.6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408B81" w14:textId="7FFA9FC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(7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23497E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6B429B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2F203E4" w14:textId="77777777" w:rsidTr="00085022">
        <w:trPr>
          <w:trHeight w:val="236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88F4F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Resident are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2B242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oul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173713" w14:textId="5D4C12C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2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7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A8A93E" w14:textId="40E8083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72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18.8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D71AB75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1688.72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CCB6BC4" w14:textId="2B287E9A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63ED6F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98BF27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E147E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usa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910546" w14:textId="05C5936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840E6C" w14:textId="5C931E4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029FD5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5E967C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A47577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CAB3B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5DBE2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aegu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5511B2" w14:textId="5290E55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4BB9A" w14:textId="07AEDDC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FEDB69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D81DEA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04DC205D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DF2CC1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8D5F9C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Inche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99ACCE" w14:textId="742857B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87191A" w14:textId="41C18E5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DAD21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4BB69F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D002A88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D2532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CC979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wangju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E0844D" w14:textId="094B5DA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404EE6" w14:textId="6B435F8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F1F87A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7A2D63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89BFFD3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A6C929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40E6B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aeje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DF492E" w14:textId="0CB84A82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072FC6" w14:textId="3DBD1A3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9C06C0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5FD7C7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AC59BA8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3B2166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120B3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lsa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460863" w14:textId="32F5AB5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1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BCA703" w14:textId="58EBFCC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660114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E82CB7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E7A925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9F151A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D724E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ejong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B07216" w14:textId="320554D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15959A" w14:textId="402AE81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819061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30B95B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C32A791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F4E360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7AA8F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yeonggi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B1EFF0" w14:textId="27215C3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1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7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4EB7F6" w14:textId="58E02F6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3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1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1F40FE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B12682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55F57EE4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E5321C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434FF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Gangw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5FA8EC" w14:textId="772CDAC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3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E038AF" w14:textId="3F054C7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BEB47F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C34F05A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8D9977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611D4A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17229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hung-buk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96EF98" w14:textId="44106B4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6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7273E8" w14:textId="30E6FDA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3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1D57562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504EBD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BA6B2E2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E95693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F1E527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Chung-nam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F0ED45" w14:textId="3C921EF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CB63AE" w14:textId="230C4E0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4BBEE7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8B8266B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0EB6D1B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529640A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EFA89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Jeon-buk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23F508" w14:textId="34A2D09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7C32FD" w14:textId="66734DF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5BCC9C9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695EE8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11EF711F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2C57F0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A6D75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Jeon-nam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9F9CA9" w14:textId="0F0153D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4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9F5DC" w14:textId="4A00389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6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3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269B323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C0A4B16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3E825F29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9D37BD8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42CF2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Kyung-buk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12FD03" w14:textId="47BD3F1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5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5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814C1B" w14:textId="5E1D211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9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1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55196ED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617EA3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6D3D140A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2A896D6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37DE0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Kyung-nam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4D1D1C" w14:textId="7637A21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84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6.1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62BD79" w14:textId="4D53776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5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F0BA00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C06000F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2377CDDC" w14:textId="77777777" w:rsidTr="00085022">
        <w:trPr>
          <w:trHeight w:val="236"/>
        </w:trPr>
        <w:tc>
          <w:tcPr>
            <w:tcW w:w="1381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B36C69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6E15A1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Jeju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409BDB" w14:textId="1A9DFD4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2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A7D648" w14:textId="4C1D7E0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BD46B11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F1C15A8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C3240" w:rsidRPr="00456209" w14:paraId="7CE0B15D" w14:textId="77777777" w:rsidTr="00085022">
        <w:trPr>
          <w:trHeight w:val="468"/>
        </w:trPr>
        <w:tc>
          <w:tcPr>
            <w:tcW w:w="13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214644" w14:textId="310232ED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istrict</w:t>
            </w:r>
            <w:r w:rsidR="00953BE3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Dong)</w:t>
            </w:r>
          </w:p>
          <w:p w14:paraId="05917446" w14:textId="53B2EA3A" w:rsidR="003C3240" w:rsidRPr="00456209" w:rsidRDefault="00247BD9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Town (Eup) </w:t>
            </w:r>
          </w:p>
          <w:p w14:paraId="3826658A" w14:textId="1D82F83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amp;</w:t>
            </w:r>
            <w:r w:rsidR="00536CB8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village</w:t>
            </w:r>
          </w:p>
          <w:p w14:paraId="34123D3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Myeon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C452C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Dong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A7B126" w14:textId="56239D36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8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6.8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43BC05" w14:textId="3FF23D0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99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77.4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590F504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185.954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5147532" w14:textId="2D68413E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51E0F7D0" w14:textId="77777777" w:rsidTr="00085022">
        <w:trPr>
          <w:trHeight w:val="488"/>
        </w:trPr>
        <w:tc>
          <w:tcPr>
            <w:tcW w:w="138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013173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D2DB92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Eup, Myeon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3E653B" w14:textId="48BB1F0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8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23.2)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BE3F34" w14:textId="306720C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87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(22.8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08BA5A0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5DCF27" w14:textId="77777777" w:rsidR="003C3240" w:rsidRPr="00456209" w:rsidRDefault="003C3240" w:rsidP="003C32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120049C" w14:textId="05309848" w:rsidR="004A238A" w:rsidRPr="00456209" w:rsidRDefault="004A238A">
      <w:r w:rsidRPr="00456209">
        <w:rPr>
          <w:rFonts w:ascii="Times New Roman" w:hAnsi="Times New Roman" w:cs="Times New Roman"/>
          <w:i/>
          <w:iCs/>
          <w:sz w:val="18"/>
          <w:szCs w:val="18"/>
        </w:rPr>
        <w:t xml:space="preserve">     n = unweight, % = weight</w:t>
      </w:r>
    </w:p>
    <w:tbl>
      <w:tblPr>
        <w:tblOverlap w:val="never"/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9"/>
        <w:gridCol w:w="1618"/>
        <w:gridCol w:w="1822"/>
        <w:gridCol w:w="1165"/>
        <w:gridCol w:w="946"/>
        <w:gridCol w:w="891"/>
      </w:tblGrid>
      <w:tr w:rsidR="003C3240" w:rsidRPr="00456209" w14:paraId="594F60AD" w14:textId="77777777" w:rsidTr="00D45E02">
        <w:trPr>
          <w:trHeight w:val="233"/>
          <w:jc w:val="center"/>
        </w:trPr>
        <w:tc>
          <w:tcPr>
            <w:tcW w:w="1849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F3E78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063CF3" w14:textId="1A04321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opulation (n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=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,674)</w:t>
            </w:r>
          </w:p>
          <w:p w14:paraId="785D095F" w14:textId="5303DAC1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D</w:t>
            </w:r>
          </w:p>
        </w:tc>
        <w:tc>
          <w:tcPr>
            <w:tcW w:w="1822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6D2044" w14:textId="110E37CA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Analysis group</w:t>
            </w:r>
            <w:r w:rsidR="005D73BE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n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=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,868)</w:t>
            </w:r>
          </w:p>
          <w:p w14:paraId="6C7BC9EF" w14:textId="7487FC23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M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SD</w:t>
            </w:r>
          </w:p>
        </w:tc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FED1F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Range</w:t>
            </w:r>
          </w:p>
        </w:tc>
        <w:tc>
          <w:tcPr>
            <w:tcW w:w="94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CA634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earson</w:t>
            </w:r>
          </w:p>
        </w:tc>
        <w:tc>
          <w:tcPr>
            <w:tcW w:w="891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4F4D26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-value</w:t>
            </w:r>
          </w:p>
        </w:tc>
      </w:tr>
      <w:tr w:rsidR="003C3240" w:rsidRPr="00456209" w14:paraId="39867E98" w14:textId="77777777" w:rsidTr="00D45E02">
        <w:trPr>
          <w:trHeight w:val="337"/>
          <w:jc w:val="center"/>
        </w:trPr>
        <w:tc>
          <w:tcPr>
            <w:tcW w:w="1849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3CBDB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Water intake (cup)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45F7E9" w14:textId="208E42D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.3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1822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44597F" w14:textId="4DB8010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1165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2A2B49" w14:textId="6853C1C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946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ECB7AA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.011</w:t>
            </w:r>
          </w:p>
        </w:tc>
        <w:tc>
          <w:tcPr>
            <w:tcW w:w="891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2DC25F" w14:textId="67B9145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202B404" w14:textId="77777777" w:rsidTr="00D45E02">
        <w:trPr>
          <w:trHeight w:val="337"/>
          <w:jc w:val="center"/>
        </w:trPr>
        <w:tc>
          <w:tcPr>
            <w:tcW w:w="184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B35D0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Water (g)</w:t>
            </w:r>
          </w:p>
        </w:tc>
        <w:tc>
          <w:tcPr>
            <w:tcW w:w="161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044D74" w14:textId="0DEFF58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19.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90.6</w:t>
            </w:r>
          </w:p>
        </w:tc>
        <w:tc>
          <w:tcPr>
            <w:tcW w:w="182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1C1D4E" w14:textId="5F7F78E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40.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58.9</w:t>
            </w:r>
          </w:p>
        </w:tc>
        <w:tc>
          <w:tcPr>
            <w:tcW w:w="1165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9CFBB9" w14:textId="40C5AF00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5238</w:t>
            </w:r>
          </w:p>
        </w:tc>
        <w:tc>
          <w:tcPr>
            <w:tcW w:w="94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71BF7F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.012</w:t>
            </w:r>
          </w:p>
        </w:tc>
        <w:tc>
          <w:tcPr>
            <w:tcW w:w="89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CC5C6D" w14:textId="027EC04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047A766A" w14:textId="77777777" w:rsidTr="00D45E02">
        <w:trPr>
          <w:trHeight w:val="337"/>
          <w:jc w:val="center"/>
        </w:trPr>
        <w:tc>
          <w:tcPr>
            <w:tcW w:w="184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C0BEF1" w14:textId="515BB14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sodium) (mg)</w:t>
            </w:r>
          </w:p>
        </w:tc>
        <w:tc>
          <w:tcPr>
            <w:tcW w:w="161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69F3F2" w14:textId="22E6AA7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101.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79.5</w:t>
            </w:r>
          </w:p>
        </w:tc>
        <w:tc>
          <w:tcPr>
            <w:tcW w:w="182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C0874B" w14:textId="160B52FC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16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897.1</w:t>
            </w:r>
          </w:p>
        </w:tc>
        <w:tc>
          <w:tcPr>
            <w:tcW w:w="1165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13362B" w14:textId="32376FD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4983</w:t>
            </w:r>
          </w:p>
        </w:tc>
        <w:tc>
          <w:tcPr>
            <w:tcW w:w="94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D11D51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.013</w:t>
            </w:r>
          </w:p>
        </w:tc>
        <w:tc>
          <w:tcPr>
            <w:tcW w:w="89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2848B7" w14:textId="4FA9BCD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75A93B91" w14:textId="77777777" w:rsidTr="00D45E02">
        <w:trPr>
          <w:trHeight w:val="337"/>
          <w:jc w:val="center"/>
        </w:trPr>
        <w:tc>
          <w:tcPr>
            <w:tcW w:w="184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91D837E" w14:textId="70C1E9D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(potassium) (mg)</w:t>
            </w:r>
          </w:p>
        </w:tc>
        <w:tc>
          <w:tcPr>
            <w:tcW w:w="161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4A6173" w14:textId="44E4A47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678.9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74.8</w:t>
            </w:r>
          </w:p>
        </w:tc>
        <w:tc>
          <w:tcPr>
            <w:tcW w:w="182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C89491A" w14:textId="3236216F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272531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281.5</w:t>
            </w:r>
          </w:p>
        </w:tc>
        <w:tc>
          <w:tcPr>
            <w:tcW w:w="1165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6397E" w14:textId="109BE5E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100090</w:t>
            </w:r>
          </w:p>
        </w:tc>
        <w:tc>
          <w:tcPr>
            <w:tcW w:w="94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9888D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.012</w:t>
            </w:r>
          </w:p>
        </w:tc>
        <w:tc>
          <w:tcPr>
            <w:tcW w:w="89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C57F16" w14:textId="55693FDE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.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01</w:t>
            </w:r>
          </w:p>
        </w:tc>
      </w:tr>
      <w:tr w:rsidR="003C3240" w:rsidRPr="00456209" w14:paraId="3249BCF8" w14:textId="77777777" w:rsidTr="00D45E02">
        <w:trPr>
          <w:trHeight w:val="337"/>
          <w:jc w:val="center"/>
        </w:trPr>
        <w:tc>
          <w:tcPr>
            <w:tcW w:w="184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5F1BF0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Protein (g)</w:t>
            </w:r>
          </w:p>
        </w:tc>
        <w:tc>
          <w:tcPr>
            <w:tcW w:w="161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BFC689" w14:textId="4A584E98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6.5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.9</w:t>
            </w:r>
          </w:p>
        </w:tc>
        <w:tc>
          <w:tcPr>
            <w:tcW w:w="182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307BD2" w14:textId="299FCE04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67.7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5.9</w:t>
            </w:r>
          </w:p>
        </w:tc>
        <w:tc>
          <w:tcPr>
            <w:tcW w:w="1165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20AD91E" w14:textId="6D2C8525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406</w:t>
            </w:r>
          </w:p>
        </w:tc>
        <w:tc>
          <w:tcPr>
            <w:tcW w:w="94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3825B9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.012</w:t>
            </w:r>
          </w:p>
        </w:tc>
        <w:tc>
          <w:tcPr>
            <w:tcW w:w="89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60BEB2C" w14:textId="37EDBE6B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="00FA6AA0" w:rsidRPr="004562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.001</w:t>
            </w:r>
          </w:p>
        </w:tc>
      </w:tr>
      <w:tr w:rsidR="003C3240" w:rsidRPr="00456209" w14:paraId="42B56B18" w14:textId="77777777" w:rsidTr="00D45E02">
        <w:trPr>
          <w:trHeight w:val="337"/>
          <w:jc w:val="center"/>
        </w:trPr>
        <w:tc>
          <w:tcPr>
            <w:tcW w:w="1849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E34298" w14:textId="0FEE5359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ull</w:t>
            </w:r>
          </w:p>
        </w:tc>
        <w:tc>
          <w:tcPr>
            <w:tcW w:w="1618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7EAC85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82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AD21FE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65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FDBF2D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946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19BFA24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891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D7F3EB" w14:textId="77777777" w:rsidR="003C3240" w:rsidRPr="00456209" w:rsidRDefault="003C3240" w:rsidP="003C324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2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</w:tbl>
    <w:p w14:paraId="720B8499" w14:textId="4BECC88A" w:rsidR="003C3240" w:rsidRPr="00456209" w:rsidRDefault="00672003" w:rsidP="00D45E02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456209">
        <w:rPr>
          <w:rFonts w:ascii="Times New Roman" w:hAnsi="Times New Roman" w:cs="Times New Roman"/>
          <w:i/>
          <w:iCs/>
          <w:sz w:val="18"/>
          <w:szCs w:val="18"/>
        </w:rPr>
        <w:t xml:space="preserve"> M ± SD = weight</w:t>
      </w:r>
    </w:p>
    <w:sectPr w:rsidR="003C3240" w:rsidRPr="0045620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6A31CC"/>
    <w:multiLevelType w:val="hybridMultilevel"/>
    <w:tmpl w:val="1FA20970"/>
    <w:lvl w:ilvl="0" w:tplc="FAE26A1C">
      <w:start w:val="1"/>
      <w:numFmt w:val="decimal"/>
      <w:lvlText w:val="%1."/>
      <w:lvlJc w:val="left"/>
      <w:pPr>
        <w:ind w:left="80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399130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yMzc1MDA1tzC0sDRV0lEKTi0uzszPAykwrAUAfrcEnywAAAA="/>
  </w:docVars>
  <w:rsids>
    <w:rsidRoot w:val="003C3240"/>
    <w:rsid w:val="000244F0"/>
    <w:rsid w:val="000379D2"/>
    <w:rsid w:val="00085022"/>
    <w:rsid w:val="000A720F"/>
    <w:rsid w:val="001476B6"/>
    <w:rsid w:val="00247BD9"/>
    <w:rsid w:val="002B158C"/>
    <w:rsid w:val="00333ADE"/>
    <w:rsid w:val="00346008"/>
    <w:rsid w:val="00397B68"/>
    <w:rsid w:val="003C3240"/>
    <w:rsid w:val="003C6394"/>
    <w:rsid w:val="003E7635"/>
    <w:rsid w:val="00456209"/>
    <w:rsid w:val="004A238A"/>
    <w:rsid w:val="004C0D81"/>
    <w:rsid w:val="004F5FBF"/>
    <w:rsid w:val="00536CB8"/>
    <w:rsid w:val="005A55D9"/>
    <w:rsid w:val="005D69E0"/>
    <w:rsid w:val="005D73BE"/>
    <w:rsid w:val="006009BE"/>
    <w:rsid w:val="00672003"/>
    <w:rsid w:val="006849F6"/>
    <w:rsid w:val="00723077"/>
    <w:rsid w:val="00734D4E"/>
    <w:rsid w:val="008E687F"/>
    <w:rsid w:val="0092555D"/>
    <w:rsid w:val="00953BE3"/>
    <w:rsid w:val="00A011D5"/>
    <w:rsid w:val="00A904AF"/>
    <w:rsid w:val="00AD34DF"/>
    <w:rsid w:val="00AD4E54"/>
    <w:rsid w:val="00BA674A"/>
    <w:rsid w:val="00BC43D1"/>
    <w:rsid w:val="00C82C47"/>
    <w:rsid w:val="00CE2E23"/>
    <w:rsid w:val="00CE6BB1"/>
    <w:rsid w:val="00CF2700"/>
    <w:rsid w:val="00D15564"/>
    <w:rsid w:val="00D45E02"/>
    <w:rsid w:val="00DD5C94"/>
    <w:rsid w:val="00E6762D"/>
    <w:rsid w:val="00E76622"/>
    <w:rsid w:val="00F47FA0"/>
    <w:rsid w:val="00F821D0"/>
    <w:rsid w:val="00F96AF4"/>
    <w:rsid w:val="00FA6AA0"/>
    <w:rsid w:val="00FB0794"/>
    <w:rsid w:val="00FE4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E0E37"/>
  <w15:chartTrackingRefBased/>
  <w15:docId w15:val="{84484D8C-A0CC-4A2A-BB8A-271C383B0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3C3240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C32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C324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3C3240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C3240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3C3240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3C3240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3C3240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3C3240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3C3240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3C3240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3C3240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Char">
    <w:name w:val="제목 4 Char"/>
    <w:basedOn w:val="a0"/>
    <w:link w:val="4"/>
    <w:uiPriority w:val="9"/>
    <w:semiHidden/>
    <w:rsid w:val="003C3240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3C3240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3C3240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3C3240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3C3240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3C3240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3C324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3C32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3C3240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3C324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3C32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3C3240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3C3240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3C3240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3C32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3C3240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3C3240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a"/>
    <w:rsid w:val="003C3240"/>
    <w:pPr>
      <w:widowControl/>
      <w:wordWrap/>
      <w:autoSpaceDE/>
      <w:autoSpaceDN/>
      <w:spacing w:before="100" w:beforeAutospacing="1" w:after="100" w:afterAutospacing="1"/>
    </w:pPr>
    <w:rPr>
      <w:rFonts w:ascii="굴림" w:eastAsia="굴림" w:hAnsi="굴림" w:cs="굴림"/>
      <w:kern w:val="0"/>
      <w:sz w:val="24"/>
      <w14:ligatures w14:val="none"/>
    </w:rPr>
  </w:style>
  <w:style w:type="paragraph" w:customStyle="1" w:styleId="aa">
    <w:name w:val="바탕글"/>
    <w:basedOn w:val="a"/>
    <w:rsid w:val="003C3240"/>
    <w:pPr>
      <w:spacing w:after="0" w:line="384" w:lineRule="auto"/>
      <w:jc w:val="both"/>
      <w:textAlignment w:val="baseline"/>
    </w:pPr>
    <w:rPr>
      <w:rFonts w:ascii="함초롬바탕" w:eastAsia="굴림" w:hAnsi="굴림" w:cs="굴림"/>
      <w:color w:val="000000"/>
      <w:kern w:val="0"/>
      <w:sz w:val="20"/>
      <w:szCs w:val="20"/>
      <w14:ligatures w14:val="none"/>
    </w:rPr>
  </w:style>
  <w:style w:type="paragraph" w:customStyle="1" w:styleId="xl65">
    <w:name w:val="xl65"/>
    <w:basedOn w:val="a"/>
    <w:rsid w:val="003C3240"/>
    <w:pPr>
      <w:wordWrap/>
      <w:spacing w:after="0"/>
      <w:jc w:val="center"/>
      <w:textAlignment w:val="center"/>
    </w:pPr>
    <w:rPr>
      <w:rFonts w:ascii="Arial" w:eastAsia="굴림" w:hAnsi="굴림" w:cs="굴림"/>
      <w:color w:val="000000"/>
      <w:kern w:val="0"/>
      <w:sz w:val="18"/>
      <w:szCs w:val="18"/>
      <w14:ligatures w14:val="none"/>
    </w:rPr>
  </w:style>
  <w:style w:type="paragraph" w:customStyle="1" w:styleId="ab">
    <w:name w:val="메모"/>
    <w:basedOn w:val="a"/>
    <w:rsid w:val="003C3240"/>
    <w:pPr>
      <w:wordWrap/>
      <w:spacing w:after="0" w:line="312" w:lineRule="auto"/>
      <w:textAlignment w:val="baseline"/>
    </w:pPr>
    <w:rPr>
      <w:rFonts w:ascii="함초롬돋움" w:eastAsia="굴림" w:hAnsi="굴림" w:cs="굴림"/>
      <w:color w:val="000000"/>
      <w:spacing w:val="-10"/>
      <w:kern w:val="0"/>
      <w:sz w:val="18"/>
      <w:szCs w:val="18"/>
      <w14:ligatures w14:val="none"/>
    </w:rPr>
  </w:style>
  <w:style w:type="paragraph" w:customStyle="1" w:styleId="xl66">
    <w:name w:val="xl66"/>
    <w:basedOn w:val="a"/>
    <w:rsid w:val="003C3240"/>
    <w:pPr>
      <w:wordWrap/>
      <w:spacing w:after="0"/>
      <w:jc w:val="right"/>
      <w:textAlignment w:val="center"/>
    </w:pPr>
    <w:rPr>
      <w:rFonts w:ascii="Arial" w:eastAsia="굴림" w:hAnsi="굴림" w:cs="굴림"/>
      <w:color w:val="000000"/>
      <w:kern w:val="0"/>
      <w:sz w:val="18"/>
      <w:szCs w:val="18"/>
      <w14:ligatures w14:val="none"/>
    </w:rPr>
  </w:style>
  <w:style w:type="paragraph" w:customStyle="1" w:styleId="xl67">
    <w:name w:val="xl67"/>
    <w:basedOn w:val="a"/>
    <w:rsid w:val="003C3240"/>
    <w:pPr>
      <w:wordWrap/>
      <w:spacing w:after="0"/>
      <w:textAlignment w:val="center"/>
    </w:pPr>
    <w:rPr>
      <w:rFonts w:ascii="맑은 고딕" w:eastAsia="굴림" w:hAnsi="굴림" w:cs="굴림"/>
      <w:color w:val="000000"/>
      <w:kern w:val="0"/>
      <w:sz w:val="18"/>
      <w:szCs w:val="18"/>
      <w14:ligatures w14:val="none"/>
    </w:rPr>
  </w:style>
  <w:style w:type="paragraph" w:customStyle="1" w:styleId="xl70">
    <w:name w:val="xl70"/>
    <w:basedOn w:val="a"/>
    <w:rsid w:val="003C3240"/>
    <w:pPr>
      <w:shd w:val="clear" w:color="auto" w:fill="FFF2CC"/>
      <w:wordWrap/>
      <w:spacing w:after="0"/>
      <w:jc w:val="right"/>
      <w:textAlignment w:val="center"/>
    </w:pPr>
    <w:rPr>
      <w:rFonts w:ascii="Arial" w:eastAsia="굴림" w:hAnsi="굴림" w:cs="굴림"/>
      <w:color w:val="000000"/>
      <w:kern w:val="0"/>
      <w:sz w:val="18"/>
      <w:szCs w:val="18"/>
      <w14:ligatures w14:val="none"/>
    </w:rPr>
  </w:style>
  <w:style w:type="paragraph" w:customStyle="1" w:styleId="xl68">
    <w:name w:val="xl68"/>
    <w:basedOn w:val="a"/>
    <w:rsid w:val="003C3240"/>
    <w:pPr>
      <w:wordWrap/>
      <w:spacing w:after="0"/>
      <w:jc w:val="center"/>
      <w:textAlignment w:val="center"/>
    </w:pPr>
    <w:rPr>
      <w:rFonts w:ascii="Arial" w:eastAsia="굴림" w:hAnsi="굴림" w:cs="굴림"/>
      <w:color w:val="000000"/>
      <w:kern w:val="0"/>
      <w:sz w:val="18"/>
      <w:szCs w:val="18"/>
      <w14:ligatures w14:val="none"/>
    </w:rPr>
  </w:style>
  <w:style w:type="paragraph" w:styleId="ac">
    <w:name w:val="Revision"/>
    <w:hidden/>
    <w:uiPriority w:val="99"/>
    <w:semiHidden/>
    <w:rsid w:val="00BA674A"/>
    <w:pPr>
      <w:spacing w:after="0"/>
    </w:pPr>
  </w:style>
  <w:style w:type="character" w:styleId="ad">
    <w:name w:val="annotation reference"/>
    <w:basedOn w:val="a0"/>
    <w:unhideWhenUsed/>
    <w:qFormat/>
    <w:rsid w:val="005A55D9"/>
    <w:rPr>
      <w:sz w:val="16"/>
      <w:szCs w:val="16"/>
    </w:rPr>
  </w:style>
  <w:style w:type="paragraph" w:styleId="ae">
    <w:name w:val="annotation text"/>
    <w:aliases w:val="字元,Char11,Comment, 字元"/>
    <w:basedOn w:val="a"/>
    <w:link w:val="Char3"/>
    <w:uiPriority w:val="99"/>
    <w:unhideWhenUsed/>
    <w:qFormat/>
    <w:rsid w:val="005A55D9"/>
    <w:rPr>
      <w:sz w:val="20"/>
      <w:szCs w:val="20"/>
    </w:rPr>
  </w:style>
  <w:style w:type="character" w:customStyle="1" w:styleId="Char3">
    <w:name w:val="메모 텍스트 Char"/>
    <w:aliases w:val="字元 Char,Char11 Char,Comment Char, 字元 Char"/>
    <w:basedOn w:val="a0"/>
    <w:link w:val="ae"/>
    <w:uiPriority w:val="99"/>
    <w:qFormat/>
    <w:rsid w:val="005A55D9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5A55D9"/>
    <w:rPr>
      <w:b/>
      <w:bCs/>
    </w:rPr>
  </w:style>
  <w:style w:type="character" w:customStyle="1" w:styleId="Char4">
    <w:name w:val="메모 주제 Char"/>
    <w:basedOn w:val="Char3"/>
    <w:link w:val="af"/>
    <w:uiPriority w:val="99"/>
    <w:semiHidden/>
    <w:rsid w:val="005A55D9"/>
    <w:rPr>
      <w:b/>
      <w:bCs/>
      <w:sz w:val="20"/>
      <w:szCs w:val="20"/>
    </w:rPr>
  </w:style>
  <w:style w:type="paragraph" w:styleId="af0">
    <w:name w:val="Normal (Web)"/>
    <w:basedOn w:val="a"/>
    <w:uiPriority w:val="99"/>
    <w:semiHidden/>
    <w:unhideWhenUsed/>
    <w:rsid w:val="004C0D81"/>
    <w:pPr>
      <w:widowControl/>
      <w:wordWrap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lang w:eastAsia="en-GB"/>
      <w14:ligatures w14:val="none"/>
    </w:rPr>
  </w:style>
  <w:style w:type="character" w:styleId="af1">
    <w:name w:val="Hyperlink"/>
    <w:basedOn w:val="a0"/>
    <w:uiPriority w:val="99"/>
    <w:unhideWhenUsed/>
    <w:rsid w:val="00A011D5"/>
    <w:rPr>
      <w:color w:val="467886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A011D5"/>
    <w:rPr>
      <w:color w:val="605E5C"/>
      <w:shd w:val="clear" w:color="auto" w:fill="E1DFDD"/>
    </w:rPr>
  </w:style>
  <w:style w:type="paragraph" w:styleId="af2">
    <w:name w:val="Balloon Text"/>
    <w:basedOn w:val="a"/>
    <w:link w:val="Char5"/>
    <w:uiPriority w:val="99"/>
    <w:semiHidden/>
    <w:unhideWhenUsed/>
    <w:rsid w:val="0045620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5">
    <w:name w:val="풍선 도움말 텍스트 Char"/>
    <w:basedOn w:val="a0"/>
    <w:link w:val="af2"/>
    <w:uiPriority w:val="99"/>
    <w:semiHidden/>
    <w:rsid w:val="004562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6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08</Words>
  <Characters>7458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 kim</dc:creator>
  <cp:keywords/>
  <dc:description/>
  <cp:lastModifiedBy>family kim</cp:lastModifiedBy>
  <cp:revision>2</cp:revision>
  <dcterms:created xsi:type="dcterms:W3CDTF">2025-04-02T23:27:00Z</dcterms:created>
  <dcterms:modified xsi:type="dcterms:W3CDTF">2025-04-02T23:27:00Z</dcterms:modified>
</cp:coreProperties>
</file>